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EB0774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SUMMARY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6C11830C" w:rsidR="00401005" w:rsidRDefault="00F666C4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F666C4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in customer analytics, KPI tracking, and business intelligence. </w:t>
      </w:r>
      <w:proofErr w:type="gramStart"/>
      <w:r w:rsidRPr="00F666C4">
        <w:rPr>
          <w:rFonts w:asciiTheme="minorHAnsi" w:hAnsiTheme="minorHAnsi" w:cstheme="minorHAnsi"/>
          <w:b w:val="0"/>
          <w:sz w:val="18"/>
          <w:szCs w:val="18"/>
          <w:u w:val="none"/>
        </w:rPr>
        <w:t>Skilled</w:t>
      </w:r>
      <w:proofErr w:type="gramEnd"/>
      <w:r w:rsidRPr="00F666C4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in SQL, Python, Tableau, and Power BI to drive data-driven decision-making. Expertise in A/B testing, loyalty program analytics, and anomaly detection to enhance customer retention and operational efficiency. Proven impact in optimizing reporting, reducing issue resolution time by 90%, and delivering $55K+ in cost savings.</w:t>
      </w:r>
    </w:p>
    <w:p w14:paraId="0FB06EF1" w14:textId="77777777" w:rsidR="00BD0EFA" w:rsidRPr="006E0C72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6E0C72">
        <w:rPr>
          <w:rFonts w:asciiTheme="minorHAnsi" w:hAnsiTheme="minorHAnsi" w:cstheme="minorHAnsi"/>
          <w:bCs w:val="0"/>
          <w:sz w:val="20"/>
          <w:szCs w:val="20"/>
        </w:rPr>
        <w:t>EDUCATION</w:t>
      </w:r>
      <w:r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5F58AE94" w14:textId="7712EAF2" w:rsidR="00E403A1" w:rsidRPr="00EB0774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WORK</w:t>
      </w:r>
      <w:r w:rsidR="00E403A1" w:rsidRPr="00EB0774">
        <w:rPr>
          <w:rFonts w:asciiTheme="minorHAnsi" w:hAnsiTheme="minorHAnsi" w:cstheme="minorHAnsi"/>
          <w:bCs w:val="0"/>
          <w:sz w:val="20"/>
          <w:szCs w:val="20"/>
        </w:rPr>
        <w:t xml:space="preserve"> EXPERIENCE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611BDEFE" w14:textId="77777777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84402">
        <w:rPr>
          <w:rFonts w:asciiTheme="minorHAnsi" w:hAnsiTheme="minorHAnsi" w:cstheme="minorHAnsi"/>
          <w:bCs w:val="0"/>
          <w:sz w:val="18"/>
          <w:szCs w:val="18"/>
        </w:rPr>
        <w:t>Developed interactive Tableau dashboard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to track key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store performance indicators (KPIs)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>, enabling data-driven decision-making across multiple operational teams.</w:t>
      </w:r>
    </w:p>
    <w:p w14:paraId="0546A984" w14:textId="77777777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84402">
        <w:rPr>
          <w:rFonts w:asciiTheme="minorHAnsi" w:hAnsiTheme="minorHAnsi" w:cstheme="minorHAnsi"/>
          <w:bCs w:val="0"/>
          <w:sz w:val="18"/>
          <w:szCs w:val="18"/>
        </w:rPr>
        <w:t>Optimized loyalty program analytic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by designing a KPI tracking framework that identified trends in customer behavior and engagement metrics,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driving a 15% improvement in store performance insight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02E1EE5F" w14:textId="77777777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051BC">
        <w:rPr>
          <w:rFonts w:asciiTheme="minorHAnsi" w:hAnsiTheme="minorHAnsi" w:cstheme="minorHAnsi"/>
          <w:b w:val="0"/>
          <w:sz w:val="18"/>
          <w:szCs w:val="18"/>
        </w:rPr>
        <w:t xml:space="preserve">Implemented anomaly detection using time series forecasting (ARIMA+ model) and Google </w:t>
      </w:r>
      <w:proofErr w:type="spellStart"/>
      <w:r w:rsidRPr="008051BC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3 days to 1 hour,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preventing $10,000+ in potential revenue loss per quarter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30825594" w14:textId="77777777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051BC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8051BC">
        <w:rPr>
          <w:rFonts w:asciiTheme="minorHAnsi" w:hAnsiTheme="minorHAnsi" w:cstheme="minorHAnsi"/>
          <w:b w:val="0"/>
          <w:sz w:val="18"/>
          <w:szCs w:val="18"/>
        </w:rPr>
        <w:t>by optimizing 20+ dashboard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with Tableau Optimizer and SQL best practices,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reducing dashboard load time from 10 to 2 seconds for 10+ department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EC2798A" w14:textId="1319E8E9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051BC">
        <w:rPr>
          <w:rFonts w:asciiTheme="minorHAnsi" w:hAnsiTheme="minorHAnsi" w:cstheme="minorHAnsi"/>
          <w:b w:val="0"/>
          <w:sz w:val="18"/>
          <w:szCs w:val="18"/>
        </w:rPr>
        <w:t>Collaborated with cross-functional team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to integrate automated reporting processes, ensuring seamless data sharing across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marketing, customer experience, and operations team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6DB9371D" w14:textId="496B5006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051BC">
        <w:rPr>
          <w:rFonts w:asciiTheme="minorHAnsi" w:hAnsiTheme="minorHAnsi" w:cstheme="minorHAnsi"/>
          <w:b w:val="0"/>
          <w:sz w:val="18"/>
          <w:szCs w:val="18"/>
        </w:rPr>
        <w:t>Conducted SQL-driven data analysi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on customer behavior and operational trends,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identifying key insights for business process improvements and strategic decision-making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</w:p>
    <w:p w14:paraId="75844AF8" w14:textId="34E9C8AD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84402">
        <w:rPr>
          <w:rFonts w:asciiTheme="minorHAnsi" w:hAnsiTheme="minorHAnsi" w:cstheme="minorHAnsi"/>
          <w:bCs w:val="0"/>
          <w:sz w:val="18"/>
          <w:szCs w:val="18"/>
        </w:rPr>
        <w:t>Created interactive Power BI dashboard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to monitor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store performance metrics, customer engagement trends, and employee productivity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, improving sprint planning and reducing backlog by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30%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. </w:t>
      </w:r>
    </w:p>
    <w:p w14:paraId="6F3CFA9C" w14:textId="07C46E2A" w:rsidR="00584402" w:rsidRPr="00584402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84402">
        <w:rPr>
          <w:rFonts w:asciiTheme="minorHAnsi" w:hAnsiTheme="minorHAnsi" w:cstheme="minorHAnsi"/>
          <w:bCs w:val="0"/>
          <w:sz w:val="18"/>
          <w:szCs w:val="18"/>
        </w:rPr>
        <w:t>Automated ETL workflows using Python and SQL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, streamlining periodic revisions of business criteria for car rentals and saving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25+ hours per month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for clients. </w:t>
      </w:r>
    </w:p>
    <w:p w14:paraId="57E1412E" w14:textId="15C30884" w:rsidR="00584402" w:rsidRPr="00526744" w:rsidRDefault="00584402" w:rsidP="00584402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84402">
        <w:rPr>
          <w:rFonts w:asciiTheme="minorHAnsi" w:hAnsiTheme="minorHAnsi" w:cstheme="minorHAnsi"/>
          <w:bCs w:val="0"/>
          <w:sz w:val="18"/>
          <w:szCs w:val="18"/>
        </w:rPr>
        <w:t>Performed in-depth data analysis on insurance claims and customer transaction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, identifying root causes of faulty reimbursements, leading to </w:t>
      </w:r>
      <w:r w:rsidRPr="00584402">
        <w:rPr>
          <w:rFonts w:asciiTheme="minorHAnsi" w:hAnsiTheme="minorHAnsi" w:cstheme="minorHAnsi"/>
          <w:bCs w:val="0"/>
          <w:sz w:val="18"/>
          <w:szCs w:val="18"/>
        </w:rPr>
        <w:t>$30,000 in cost savings</w:t>
      </w:r>
      <w:r w:rsidRPr="00584402">
        <w:rPr>
          <w:rFonts w:asciiTheme="minorHAnsi" w:hAnsiTheme="minorHAnsi" w:cstheme="minorHAnsi"/>
          <w:b w:val="0"/>
          <w:sz w:val="18"/>
          <w:szCs w:val="18"/>
        </w:rPr>
        <w:t xml:space="preserve"> through system enhancements.</w:t>
      </w:r>
    </w:p>
    <w:p w14:paraId="7B89C694" w14:textId="428F1D17" w:rsidR="00E403A1" w:rsidRPr="00EB0774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PROJECTS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40BD8693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6E0C72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>
        <w:rPr>
          <w:rFonts w:asciiTheme="minorHAnsi" w:hAnsiTheme="minorHAnsi" w:cstheme="minorHAnsi"/>
          <w:bCs w:val="0"/>
          <w:sz w:val="20"/>
          <w:szCs w:val="20"/>
        </w:rPr>
        <w:t>LEADERSHIP EXPERIENCE AND HACKATHONS__</w:t>
      </w:r>
      <w:r w:rsidR="006E0C72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EB0774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C20243">
        <w:rPr>
          <w:rFonts w:asciiTheme="minorHAnsi" w:hAnsiTheme="minorHAnsi" w:cstheme="minorHAnsi"/>
          <w:bCs w:val="0"/>
          <w:u w:val="single"/>
        </w:rPr>
        <w:t>SKILLS</w:t>
      </w:r>
      <w:r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kFAMr9DHw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84402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4CD9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051BC"/>
    <w:rsid w:val="00813EED"/>
    <w:rsid w:val="00833F45"/>
    <w:rsid w:val="00837F7C"/>
    <w:rsid w:val="00855980"/>
    <w:rsid w:val="00875D73"/>
    <w:rsid w:val="0088361B"/>
    <w:rsid w:val="00897A58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6B73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666C4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5844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8</TotalTime>
  <Pages>1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0</cp:revision>
  <cp:lastPrinted>2025-02-22T15:39:00Z</cp:lastPrinted>
  <dcterms:created xsi:type="dcterms:W3CDTF">2024-08-05T23:55:00Z</dcterms:created>
  <dcterms:modified xsi:type="dcterms:W3CDTF">2025-03-20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